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stylesWithEffects.xml" ContentType="application/vnd.ms-word.stylesWithEffect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1FCA2D3" w14:textId="673F4D20" w:rsidR="00C55E50" w:rsidRDefault="00C55E50" w:rsidP="00C55E50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A645D0">
        <w:rPr>
          <w:noProof/>
          <w:lang w:eastAsia="en-IN"/>
        </w:rPr>
        <w:drawing>
          <wp:inline distT="0" distB="0" distL="0" distR="0" wp14:anchorId="7A273E53" wp14:editId="4E8EF7DA">
            <wp:extent cx="5139804" cy="937875"/>
            <wp:effectExtent l="19050" t="0" r="3696" b="0"/>
            <wp:docPr id="2" name="Picture 0" descr="presi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resi logo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48621" cy="939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05933" w14:textId="153AB5D9" w:rsidR="00CB5207" w:rsidRPr="00BD1459" w:rsidRDefault="0090610A" w:rsidP="00CB5207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INTERFACE</w:t>
      </w:r>
      <w:r w:rsidR="00430160">
        <w:rPr>
          <w:rFonts w:ascii="Times New Roman" w:hAnsi="Times New Roman" w:cs="Times New Roman"/>
          <w:b/>
          <w:sz w:val="32"/>
          <w:szCs w:val="32"/>
        </w:rPr>
        <w:t>-2019</w:t>
      </w:r>
    </w:p>
    <w:p w14:paraId="047704FA" w14:textId="6DF914D0" w:rsidR="00EB623D" w:rsidRPr="00B81AB7" w:rsidRDefault="00EB623D" w:rsidP="00EB623D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sz w:val="24"/>
          <w:szCs w:val="24"/>
        </w:rPr>
        <w:t>Program Name:</w:t>
      </w:r>
      <w:r w:rsidR="00430160">
        <w:rPr>
          <w:rFonts w:ascii="Times New Roman" w:hAnsi="Times New Roman" w:cs="Times New Roman"/>
          <w:sz w:val="24"/>
          <w:szCs w:val="24"/>
        </w:rPr>
        <w:t xml:space="preserve"> </w:t>
      </w:r>
      <w:r w:rsidR="00A645D0">
        <w:rPr>
          <w:rFonts w:ascii="Times New Roman" w:hAnsi="Times New Roman" w:cs="Times New Roman"/>
          <w:sz w:val="24"/>
          <w:szCs w:val="24"/>
        </w:rPr>
        <w:t xml:space="preserve">IT </w:t>
      </w:r>
      <w:r w:rsidR="0090610A">
        <w:rPr>
          <w:rFonts w:ascii="Times New Roman" w:hAnsi="Times New Roman" w:cs="Times New Roman"/>
          <w:sz w:val="24"/>
          <w:szCs w:val="24"/>
        </w:rPr>
        <w:t>Fest INTERFACE-</w:t>
      </w:r>
      <w:r w:rsidR="00A645D0">
        <w:rPr>
          <w:rFonts w:ascii="Times New Roman" w:hAnsi="Times New Roman" w:cs="Times New Roman"/>
          <w:sz w:val="24"/>
          <w:szCs w:val="24"/>
        </w:rPr>
        <w:t>2</w:t>
      </w:r>
      <w:r w:rsidR="0090610A">
        <w:rPr>
          <w:rFonts w:ascii="Times New Roman" w:hAnsi="Times New Roman" w:cs="Times New Roman"/>
          <w:sz w:val="24"/>
          <w:szCs w:val="24"/>
        </w:rPr>
        <w:t>0</w:t>
      </w:r>
      <w:r w:rsidR="00A645D0">
        <w:rPr>
          <w:rFonts w:ascii="Times New Roman" w:hAnsi="Times New Roman" w:cs="Times New Roman"/>
          <w:sz w:val="24"/>
          <w:szCs w:val="24"/>
        </w:rPr>
        <w:t>19</w:t>
      </w:r>
    </w:p>
    <w:p w14:paraId="65069561" w14:textId="3F99351F" w:rsidR="00074FF6" w:rsidRPr="00BD1459" w:rsidRDefault="00074FF6" w:rsidP="00074FF6">
      <w:pPr>
        <w:jc w:val="both"/>
        <w:rPr>
          <w:rFonts w:ascii="Times New Roman" w:hAnsi="Times New Roman" w:cs="Times New Roman"/>
          <w:sz w:val="24"/>
          <w:szCs w:val="24"/>
        </w:rPr>
      </w:pPr>
      <w:r w:rsidRPr="00BD1459">
        <w:rPr>
          <w:rFonts w:ascii="Times New Roman" w:hAnsi="Times New Roman" w:cs="Times New Roman"/>
          <w:sz w:val="24"/>
          <w:szCs w:val="24"/>
        </w:rPr>
        <w:t xml:space="preserve">Date: </w:t>
      </w:r>
      <w:r w:rsidR="00B97885">
        <w:rPr>
          <w:rFonts w:ascii="Times New Roman" w:hAnsi="Times New Roman" w:cs="Times New Roman"/>
          <w:sz w:val="24"/>
          <w:szCs w:val="24"/>
        </w:rPr>
        <w:t>20</w:t>
      </w:r>
      <w:r w:rsidR="00A645D0">
        <w:rPr>
          <w:rFonts w:ascii="Times New Roman" w:hAnsi="Times New Roman" w:cs="Times New Roman"/>
          <w:sz w:val="24"/>
          <w:szCs w:val="24"/>
        </w:rPr>
        <w:t>/8</w:t>
      </w:r>
      <w:r w:rsidR="00430160">
        <w:rPr>
          <w:rFonts w:ascii="Times New Roman" w:hAnsi="Times New Roman" w:cs="Times New Roman"/>
          <w:sz w:val="24"/>
          <w:szCs w:val="24"/>
        </w:rPr>
        <w:t>/2019</w:t>
      </w:r>
      <w:r w:rsidR="008409C8">
        <w:rPr>
          <w:rFonts w:ascii="Times New Roman" w:hAnsi="Times New Roman" w:cs="Times New Roman"/>
          <w:sz w:val="24"/>
          <w:szCs w:val="24"/>
        </w:rPr>
        <w:t xml:space="preserve"> &amp; 21-Aug-2019</w:t>
      </w:r>
      <w:bookmarkStart w:id="0" w:name="_GoBack"/>
      <w:bookmarkEnd w:id="0"/>
    </w:p>
    <w:p w14:paraId="489D8AAC" w14:textId="77777777" w:rsidR="00FF3028" w:rsidRPr="00BD1459" w:rsidRDefault="00BD1459" w:rsidP="00074FF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me</w:t>
      </w:r>
      <w:r w:rsidR="008943DD">
        <w:rPr>
          <w:rFonts w:ascii="Times New Roman" w:hAnsi="Times New Roman" w:cs="Times New Roman"/>
          <w:sz w:val="24"/>
          <w:szCs w:val="24"/>
        </w:rPr>
        <w:t>/Duration</w:t>
      </w:r>
      <w:r w:rsidR="00FF3028" w:rsidRPr="00BD1459">
        <w:rPr>
          <w:rFonts w:ascii="Times New Roman" w:hAnsi="Times New Roman" w:cs="Times New Roman"/>
          <w:sz w:val="24"/>
          <w:szCs w:val="24"/>
        </w:rPr>
        <w:t xml:space="preserve">: </w:t>
      </w:r>
      <w:r w:rsidR="00430160">
        <w:rPr>
          <w:rFonts w:ascii="Times New Roman" w:hAnsi="Times New Roman" w:cs="Times New Roman"/>
          <w:sz w:val="24"/>
          <w:szCs w:val="24"/>
        </w:rPr>
        <w:t>2 days</w:t>
      </w:r>
    </w:p>
    <w:p w14:paraId="5EDDB98E" w14:textId="3BEED425" w:rsidR="007D0B6E" w:rsidRPr="00BD1459" w:rsidRDefault="007D0B6E" w:rsidP="00074FF6">
      <w:pPr>
        <w:jc w:val="both"/>
        <w:rPr>
          <w:rFonts w:ascii="Times New Roman" w:hAnsi="Times New Roman" w:cs="Times New Roman"/>
          <w:sz w:val="24"/>
          <w:szCs w:val="24"/>
        </w:rPr>
      </w:pPr>
      <w:r w:rsidRPr="00BD1459">
        <w:rPr>
          <w:rFonts w:ascii="Times New Roman" w:hAnsi="Times New Roman" w:cs="Times New Roman"/>
          <w:sz w:val="24"/>
          <w:szCs w:val="24"/>
        </w:rPr>
        <w:t>Total Number of Participants</w:t>
      </w:r>
      <w:r w:rsidR="00FF3028" w:rsidRPr="00BD1459">
        <w:rPr>
          <w:rFonts w:ascii="Times New Roman" w:hAnsi="Times New Roman" w:cs="Times New Roman"/>
          <w:sz w:val="24"/>
          <w:szCs w:val="24"/>
        </w:rPr>
        <w:t xml:space="preserve">: </w:t>
      </w:r>
      <w:r w:rsidR="0090610A">
        <w:rPr>
          <w:rFonts w:ascii="Times New Roman" w:hAnsi="Times New Roman" w:cs="Times New Roman"/>
          <w:sz w:val="24"/>
          <w:szCs w:val="24"/>
        </w:rPr>
        <w:t>21</w:t>
      </w:r>
    </w:p>
    <w:p w14:paraId="7B246AF4" w14:textId="3CDBA0D0" w:rsidR="007D0B6E" w:rsidRPr="00BD1459" w:rsidRDefault="00BD1459" w:rsidP="00074FF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Resource Person</w:t>
      </w:r>
      <w:r w:rsidR="008943DD">
        <w:rPr>
          <w:rFonts w:ascii="Times New Roman" w:hAnsi="Times New Roman" w:cs="Times New Roman"/>
          <w:sz w:val="24"/>
          <w:szCs w:val="24"/>
        </w:rPr>
        <w:t>(s)/Organization</w:t>
      </w:r>
      <w:r w:rsidR="00FF3028" w:rsidRPr="00BD1459">
        <w:rPr>
          <w:rFonts w:ascii="Times New Roman" w:hAnsi="Times New Roman" w:cs="Times New Roman"/>
          <w:sz w:val="24"/>
          <w:szCs w:val="24"/>
        </w:rPr>
        <w:t xml:space="preserve">: </w:t>
      </w:r>
      <w:r w:rsidR="0090610A">
        <w:rPr>
          <w:rFonts w:ascii="Times New Roman" w:hAnsi="Times New Roman" w:cs="Times New Roman"/>
          <w:sz w:val="24"/>
          <w:szCs w:val="24"/>
        </w:rPr>
        <w:t xml:space="preserve">Christ </w:t>
      </w:r>
      <w:r w:rsidR="008409C8">
        <w:rPr>
          <w:rFonts w:ascii="Times New Roman" w:hAnsi="Times New Roman" w:cs="Times New Roman"/>
          <w:sz w:val="24"/>
          <w:szCs w:val="24"/>
        </w:rPr>
        <w:t>University</w:t>
      </w:r>
    </w:p>
    <w:p w14:paraId="3F2801D6" w14:textId="77B0446C" w:rsidR="00074FF6" w:rsidRDefault="007D0B6E" w:rsidP="00074FF6">
      <w:pPr>
        <w:jc w:val="both"/>
        <w:rPr>
          <w:rFonts w:ascii="Times New Roman" w:hAnsi="Times New Roman" w:cs="Times New Roman"/>
          <w:sz w:val="24"/>
          <w:szCs w:val="24"/>
        </w:rPr>
      </w:pPr>
      <w:r w:rsidRPr="00BD1459">
        <w:rPr>
          <w:rFonts w:ascii="Times New Roman" w:hAnsi="Times New Roman" w:cs="Times New Roman"/>
          <w:sz w:val="24"/>
          <w:szCs w:val="24"/>
        </w:rPr>
        <w:t>Venue</w:t>
      </w:r>
      <w:r w:rsidR="00074FF6" w:rsidRPr="00BD1459">
        <w:rPr>
          <w:rFonts w:ascii="Times New Roman" w:hAnsi="Times New Roman" w:cs="Times New Roman"/>
          <w:sz w:val="24"/>
          <w:szCs w:val="24"/>
        </w:rPr>
        <w:t>:</w:t>
      </w:r>
      <w:r w:rsidR="00430160">
        <w:rPr>
          <w:rFonts w:ascii="Times New Roman" w:hAnsi="Times New Roman" w:cs="Times New Roman"/>
          <w:sz w:val="24"/>
          <w:szCs w:val="24"/>
        </w:rPr>
        <w:t xml:space="preserve"> </w:t>
      </w:r>
      <w:r w:rsidR="0090610A">
        <w:rPr>
          <w:rFonts w:ascii="Times New Roman" w:hAnsi="Times New Roman" w:cs="Times New Roman"/>
          <w:sz w:val="24"/>
          <w:szCs w:val="24"/>
        </w:rPr>
        <w:t xml:space="preserve">Christ </w:t>
      </w:r>
      <w:r w:rsidR="00A07853">
        <w:rPr>
          <w:rFonts w:ascii="Times New Roman" w:hAnsi="Times New Roman" w:cs="Times New Roman"/>
          <w:sz w:val="24"/>
          <w:szCs w:val="24"/>
        </w:rPr>
        <w:t>University</w:t>
      </w:r>
    </w:p>
    <w:p w14:paraId="7CDB377F" w14:textId="5E7CC62F" w:rsidR="00CC0B61" w:rsidRDefault="00CC0B61" w:rsidP="001F2CD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tudents of DCA Department took part in the</w:t>
      </w:r>
      <w:r w:rsidR="008409C8">
        <w:rPr>
          <w:rFonts w:ascii="Times New Roman" w:hAnsi="Times New Roman" w:cs="Times New Roman"/>
          <w:sz w:val="24"/>
          <w:szCs w:val="24"/>
        </w:rPr>
        <w:t xml:space="preserve"> Intercollegiat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645D0">
        <w:rPr>
          <w:rFonts w:ascii="Times New Roman" w:hAnsi="Times New Roman" w:cs="Times New Roman"/>
          <w:sz w:val="24"/>
          <w:szCs w:val="24"/>
        </w:rPr>
        <w:t xml:space="preserve">IT </w:t>
      </w:r>
      <w:r w:rsidR="0090610A">
        <w:rPr>
          <w:rFonts w:ascii="Times New Roman" w:hAnsi="Times New Roman" w:cs="Times New Roman"/>
          <w:sz w:val="24"/>
          <w:szCs w:val="24"/>
        </w:rPr>
        <w:t>Fest INTERFACE-2019</w:t>
      </w:r>
      <w:r w:rsidR="008409C8">
        <w:rPr>
          <w:rFonts w:ascii="Times New Roman" w:hAnsi="Times New Roman" w:cs="Times New Roman"/>
          <w:sz w:val="24"/>
          <w:szCs w:val="24"/>
        </w:rPr>
        <w:t xml:space="preserve"> on</w:t>
      </w:r>
      <w:r w:rsidR="0090610A">
        <w:rPr>
          <w:rFonts w:ascii="Times New Roman" w:hAnsi="Times New Roman" w:cs="Times New Roman"/>
          <w:sz w:val="24"/>
          <w:szCs w:val="24"/>
        </w:rPr>
        <w:t xml:space="preserve"> 20</w:t>
      </w:r>
      <w:r>
        <w:rPr>
          <w:rFonts w:ascii="Times New Roman" w:hAnsi="Times New Roman" w:cs="Times New Roman"/>
          <w:sz w:val="24"/>
          <w:szCs w:val="24"/>
        </w:rPr>
        <w:t>-</w:t>
      </w:r>
      <w:r w:rsidR="0090610A">
        <w:rPr>
          <w:rFonts w:ascii="Times New Roman" w:hAnsi="Times New Roman" w:cs="Times New Roman"/>
          <w:sz w:val="24"/>
          <w:szCs w:val="24"/>
        </w:rPr>
        <w:t>08</w:t>
      </w:r>
      <w:r>
        <w:rPr>
          <w:rFonts w:ascii="Times New Roman" w:hAnsi="Times New Roman" w:cs="Times New Roman"/>
          <w:sz w:val="24"/>
          <w:szCs w:val="24"/>
        </w:rPr>
        <w:t>-2019</w:t>
      </w:r>
      <w:r w:rsidR="00BA6418">
        <w:rPr>
          <w:rFonts w:ascii="Times New Roman" w:hAnsi="Times New Roman" w:cs="Times New Roman"/>
          <w:sz w:val="24"/>
          <w:szCs w:val="24"/>
        </w:rPr>
        <w:t xml:space="preserve"> &amp; 21-Aug-2019</w:t>
      </w:r>
      <w:r>
        <w:rPr>
          <w:rFonts w:ascii="Times New Roman" w:hAnsi="Times New Roman" w:cs="Times New Roman"/>
          <w:sz w:val="24"/>
          <w:szCs w:val="24"/>
        </w:rPr>
        <w:t xml:space="preserve"> at </w:t>
      </w:r>
      <w:r w:rsidR="008409C8">
        <w:rPr>
          <w:rFonts w:ascii="Times New Roman" w:hAnsi="Times New Roman" w:cs="Times New Roman"/>
          <w:sz w:val="24"/>
          <w:szCs w:val="24"/>
        </w:rPr>
        <w:t>Christ</w:t>
      </w:r>
      <w:r w:rsidR="00A645D0">
        <w:rPr>
          <w:rFonts w:ascii="Times New Roman" w:hAnsi="Times New Roman" w:cs="Times New Roman"/>
          <w:sz w:val="24"/>
          <w:szCs w:val="24"/>
        </w:rPr>
        <w:t xml:space="preserve"> </w:t>
      </w:r>
      <w:r w:rsidR="008C2617">
        <w:rPr>
          <w:rFonts w:ascii="Times New Roman" w:hAnsi="Times New Roman" w:cs="Times New Roman"/>
          <w:sz w:val="24"/>
          <w:szCs w:val="24"/>
        </w:rPr>
        <w:t>University</w:t>
      </w:r>
      <w:r>
        <w:rPr>
          <w:rFonts w:ascii="Times New Roman" w:hAnsi="Times New Roman" w:cs="Times New Roman"/>
          <w:sz w:val="24"/>
          <w:szCs w:val="24"/>
        </w:rPr>
        <w:t>, Bangalore. They exhibited their talents</w:t>
      </w:r>
      <w:r w:rsidR="008409C8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skills and won several prizes in the fest. </w:t>
      </w:r>
      <w:r w:rsidR="008409C8">
        <w:rPr>
          <w:rFonts w:ascii="Times New Roman" w:hAnsi="Times New Roman" w:cs="Times New Roman"/>
          <w:sz w:val="24"/>
          <w:szCs w:val="24"/>
        </w:rPr>
        <w:t>Our students had performed extra</w:t>
      </w:r>
      <w:r w:rsidR="008C2617">
        <w:rPr>
          <w:rFonts w:ascii="Times New Roman" w:hAnsi="Times New Roman" w:cs="Times New Roman"/>
          <w:sz w:val="24"/>
          <w:szCs w:val="24"/>
        </w:rPr>
        <w:t>-</w:t>
      </w:r>
      <w:r w:rsidR="008409C8">
        <w:rPr>
          <w:rFonts w:ascii="Times New Roman" w:hAnsi="Times New Roman" w:cs="Times New Roman"/>
          <w:sz w:val="24"/>
          <w:szCs w:val="24"/>
        </w:rPr>
        <w:t>ordinar</w:t>
      </w:r>
      <w:r w:rsidR="008C2617">
        <w:rPr>
          <w:rFonts w:ascii="Times New Roman" w:hAnsi="Times New Roman" w:cs="Times New Roman"/>
          <w:sz w:val="24"/>
          <w:szCs w:val="24"/>
        </w:rPr>
        <w:t>ily</w:t>
      </w:r>
      <w:r w:rsidR="008409C8">
        <w:rPr>
          <w:rFonts w:ascii="Times New Roman" w:hAnsi="Times New Roman" w:cs="Times New Roman"/>
          <w:sz w:val="24"/>
          <w:szCs w:val="24"/>
        </w:rPr>
        <w:t xml:space="preserve"> throughout the Fest and they had brought laurels to the college by winning the</w:t>
      </w:r>
      <w:r>
        <w:rPr>
          <w:rFonts w:ascii="Times New Roman" w:hAnsi="Times New Roman" w:cs="Times New Roman"/>
          <w:sz w:val="24"/>
          <w:szCs w:val="24"/>
        </w:rPr>
        <w:t xml:space="preserve"> overall </w:t>
      </w:r>
      <w:r w:rsidR="0090610A">
        <w:rPr>
          <w:rFonts w:ascii="Times New Roman" w:hAnsi="Times New Roman" w:cs="Times New Roman"/>
          <w:sz w:val="24"/>
          <w:szCs w:val="24"/>
        </w:rPr>
        <w:t xml:space="preserve">Championship </w:t>
      </w:r>
      <w:r w:rsidR="008409C8">
        <w:rPr>
          <w:rFonts w:ascii="Times New Roman" w:hAnsi="Times New Roman" w:cs="Times New Roman"/>
          <w:sz w:val="24"/>
          <w:szCs w:val="24"/>
        </w:rPr>
        <w:t xml:space="preserve">with 23 individual </w:t>
      </w:r>
      <w:r>
        <w:rPr>
          <w:rFonts w:ascii="Times New Roman" w:hAnsi="Times New Roman" w:cs="Times New Roman"/>
          <w:sz w:val="24"/>
          <w:szCs w:val="24"/>
        </w:rPr>
        <w:t>troph</w:t>
      </w:r>
      <w:r w:rsidR="008409C8">
        <w:rPr>
          <w:rFonts w:ascii="Times New Roman" w:hAnsi="Times New Roman" w:cs="Times New Roman"/>
          <w:sz w:val="24"/>
          <w:szCs w:val="24"/>
        </w:rPr>
        <w:t xml:space="preserve">ies </w:t>
      </w:r>
      <w:r>
        <w:rPr>
          <w:rFonts w:ascii="Times New Roman" w:hAnsi="Times New Roman" w:cs="Times New Roman"/>
          <w:sz w:val="24"/>
          <w:szCs w:val="24"/>
        </w:rPr>
        <w:t xml:space="preserve">for the college.  </w:t>
      </w:r>
    </w:p>
    <w:tbl>
      <w:tblPr>
        <w:tblStyle w:val="TableGrid"/>
        <w:tblW w:w="9015" w:type="dxa"/>
        <w:tblLook w:val="04A0" w:firstRow="1" w:lastRow="0" w:firstColumn="1" w:lastColumn="0" w:noHBand="0" w:noVBand="1"/>
      </w:tblPr>
      <w:tblGrid>
        <w:gridCol w:w="3159"/>
        <w:gridCol w:w="1952"/>
        <w:gridCol w:w="1952"/>
        <w:gridCol w:w="1952"/>
      </w:tblGrid>
      <w:tr w:rsidR="00C55E50" w14:paraId="13FB927F" w14:textId="2100E5D1" w:rsidTr="00C55E50">
        <w:tc>
          <w:tcPr>
            <w:tcW w:w="31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0ECEB4B" w14:textId="20A30EA4" w:rsidR="00C55E50" w:rsidRDefault="00C55E50" w:rsidP="00195BD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tes</w:t>
            </w:r>
          </w:p>
        </w:tc>
        <w:tc>
          <w:tcPr>
            <w:tcW w:w="19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07C53F8" w14:textId="1C8AD884" w:rsidR="00C55E50" w:rsidRDefault="00C55E50" w:rsidP="00195BD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VENT</w:t>
            </w:r>
          </w:p>
        </w:tc>
        <w:tc>
          <w:tcPr>
            <w:tcW w:w="19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C3DA86C" w14:textId="4A1F5E95" w:rsidR="00C55E50" w:rsidRDefault="00C55E50" w:rsidP="00195BD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IZE</w:t>
            </w:r>
          </w:p>
        </w:tc>
        <w:tc>
          <w:tcPr>
            <w:tcW w:w="19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8175356" w14:textId="664F8FEF" w:rsidR="00C55E50" w:rsidRDefault="00C55E50" w:rsidP="00195BD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ARTICIPANT</w:t>
            </w:r>
          </w:p>
        </w:tc>
      </w:tr>
      <w:tr w:rsidR="00C55E50" w14:paraId="41CE93FB" w14:textId="71045A6E" w:rsidTr="00C55E50">
        <w:tc>
          <w:tcPr>
            <w:tcW w:w="31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52FD8F2" w14:textId="6256A00C" w:rsidR="00C55E50" w:rsidRDefault="00C55E50" w:rsidP="00195BD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-Aug-2019</w:t>
            </w:r>
          </w:p>
        </w:tc>
        <w:tc>
          <w:tcPr>
            <w:tcW w:w="19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F789298" w14:textId="15A106B0" w:rsidR="00C55E50" w:rsidRDefault="00C55E50" w:rsidP="00195BD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T Manager</w:t>
            </w:r>
          </w:p>
        </w:tc>
        <w:tc>
          <w:tcPr>
            <w:tcW w:w="19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ED5A6E5" w14:textId="2CAE22C4" w:rsidR="00C55E50" w:rsidRDefault="00C55E50" w:rsidP="00195BD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</w:p>
        </w:tc>
        <w:tc>
          <w:tcPr>
            <w:tcW w:w="19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0EA1B06" w14:textId="3C405E58" w:rsidR="00C55E50" w:rsidRDefault="003D30AE" w:rsidP="00195BD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C55E50">
              <w:rPr>
                <w:rFonts w:ascii="Times New Roman" w:hAnsi="Times New Roman" w:cs="Times New Roman"/>
                <w:sz w:val="24"/>
                <w:szCs w:val="24"/>
              </w:rPr>
              <w:t>reedhar</w:t>
            </w:r>
            <w:proofErr w:type="spellEnd"/>
          </w:p>
        </w:tc>
      </w:tr>
      <w:tr w:rsidR="00C55E50" w14:paraId="763865B7" w14:textId="6EC00AFC" w:rsidTr="00C55E50">
        <w:tc>
          <w:tcPr>
            <w:tcW w:w="31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D0FDC14" w14:textId="3A92DB9D" w:rsidR="00C55E50" w:rsidRDefault="00C55E50" w:rsidP="00195BD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1-Aug-2019</w:t>
            </w:r>
          </w:p>
        </w:tc>
        <w:tc>
          <w:tcPr>
            <w:tcW w:w="19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69DA42A" w14:textId="5D8A5365" w:rsidR="00C55E50" w:rsidRDefault="00C55E50" w:rsidP="00195BD8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 Quiz</w:t>
            </w:r>
          </w:p>
        </w:tc>
        <w:tc>
          <w:tcPr>
            <w:tcW w:w="19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1E0D321" w14:textId="3F9C9F72" w:rsidR="00C55E50" w:rsidRDefault="00C55E50" w:rsidP="00195BD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1st</w:t>
            </w:r>
          </w:p>
        </w:tc>
        <w:tc>
          <w:tcPr>
            <w:tcW w:w="19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A259431" w14:textId="77793029" w:rsidR="00C55E50" w:rsidRDefault="00C55E50" w:rsidP="00195BD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ddharth &amp; Aneesh</w:t>
            </w:r>
          </w:p>
        </w:tc>
      </w:tr>
      <w:tr w:rsidR="00C55E50" w14:paraId="30EF1890" w14:textId="34E4C8E2" w:rsidTr="00C55E50">
        <w:tc>
          <w:tcPr>
            <w:tcW w:w="31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CA30B06" w14:textId="3E61F74C" w:rsidR="00C55E50" w:rsidRDefault="00C55E50" w:rsidP="00195BD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 w:rsidR="001523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Aug-2019</w:t>
            </w:r>
          </w:p>
        </w:tc>
        <w:tc>
          <w:tcPr>
            <w:tcW w:w="19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C08BB9E" w14:textId="1EAE3225" w:rsidR="00C55E50" w:rsidRDefault="00C55E50" w:rsidP="00195BD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eb Designing</w:t>
            </w:r>
          </w:p>
        </w:tc>
        <w:tc>
          <w:tcPr>
            <w:tcW w:w="19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5DE6E87" w14:textId="18AFD19A" w:rsidR="00C55E50" w:rsidRDefault="00C55E50" w:rsidP="00195BD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</w:p>
        </w:tc>
        <w:tc>
          <w:tcPr>
            <w:tcW w:w="19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418D424" w14:textId="7F397FBD" w:rsidR="00C55E50" w:rsidRDefault="00C55E50" w:rsidP="00195BD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aimin</w:t>
            </w:r>
            <w:proofErr w:type="spellEnd"/>
          </w:p>
        </w:tc>
      </w:tr>
      <w:tr w:rsidR="00C55E50" w14:paraId="489D469A" w14:textId="11549575" w:rsidTr="00C55E50">
        <w:tc>
          <w:tcPr>
            <w:tcW w:w="31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F8E21CE" w14:textId="2E425217" w:rsidR="00C55E50" w:rsidRDefault="00C55E50" w:rsidP="00195BD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-Aug-2019</w:t>
            </w:r>
          </w:p>
        </w:tc>
        <w:tc>
          <w:tcPr>
            <w:tcW w:w="19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8D9A72C" w14:textId="1BC670DD" w:rsidR="00C55E50" w:rsidRDefault="00C55E50" w:rsidP="00195BD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aphic Designing</w:t>
            </w:r>
          </w:p>
        </w:tc>
        <w:tc>
          <w:tcPr>
            <w:tcW w:w="19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10B940B" w14:textId="6612587D" w:rsidR="00C55E50" w:rsidRDefault="00C55E50" w:rsidP="00195BD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</w:p>
        </w:tc>
        <w:tc>
          <w:tcPr>
            <w:tcW w:w="19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37C0444" w14:textId="5BE676C3" w:rsidR="00C55E50" w:rsidRDefault="00C55E50" w:rsidP="00195BD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aimin</w:t>
            </w:r>
            <w:proofErr w:type="spellEnd"/>
          </w:p>
        </w:tc>
      </w:tr>
      <w:tr w:rsidR="00C55E50" w14:paraId="3ED7BBE4" w14:textId="705D1A53" w:rsidTr="00C55E50">
        <w:tc>
          <w:tcPr>
            <w:tcW w:w="31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E249AAD" w14:textId="5234CA37" w:rsidR="00C55E50" w:rsidRDefault="00C55E50" w:rsidP="00195BD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-Aug-2019</w:t>
            </w:r>
          </w:p>
        </w:tc>
        <w:tc>
          <w:tcPr>
            <w:tcW w:w="19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3D7D24A" w14:textId="26E48356" w:rsidR="00C55E50" w:rsidRDefault="00C55E50" w:rsidP="00195BD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vent X</w:t>
            </w:r>
          </w:p>
        </w:tc>
        <w:tc>
          <w:tcPr>
            <w:tcW w:w="19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343FC48" w14:textId="2FF6C716" w:rsidR="00C55E50" w:rsidRDefault="00C55E50" w:rsidP="00195BD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B9788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</w:p>
        </w:tc>
        <w:tc>
          <w:tcPr>
            <w:tcW w:w="19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51BAE7E" w14:textId="36FB0E60" w:rsidR="00C55E50" w:rsidRDefault="00C55E50" w:rsidP="00195BD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nish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yush</w:t>
            </w:r>
            <w:proofErr w:type="spellEnd"/>
            <w:r w:rsidR="003D30A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3D30AE">
              <w:rPr>
                <w:rFonts w:ascii="Times New Roman" w:hAnsi="Times New Roman" w:cs="Times New Roman"/>
                <w:sz w:val="24"/>
                <w:szCs w:val="24"/>
              </w:rPr>
              <w:t>Abhishek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&amp; Ganesh</w:t>
            </w:r>
          </w:p>
        </w:tc>
      </w:tr>
      <w:tr w:rsidR="00C55E50" w14:paraId="3221485C" w14:textId="77777777" w:rsidTr="00C55E50">
        <w:tc>
          <w:tcPr>
            <w:tcW w:w="31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2FE8F39" w14:textId="2057BDF3" w:rsidR="00C55E50" w:rsidRDefault="00C55E50" w:rsidP="00195BD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 w:rsidR="001523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Aug-2019</w:t>
            </w:r>
          </w:p>
        </w:tc>
        <w:tc>
          <w:tcPr>
            <w:tcW w:w="19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F288128" w14:textId="278F44CC" w:rsidR="00C55E50" w:rsidRDefault="00C55E50" w:rsidP="00195BD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ckathon</w:t>
            </w:r>
          </w:p>
        </w:tc>
        <w:tc>
          <w:tcPr>
            <w:tcW w:w="19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A2BBE07" w14:textId="2940655E" w:rsidR="00C55E50" w:rsidRDefault="00C55E50" w:rsidP="00195BD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B9788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</w:p>
        </w:tc>
        <w:tc>
          <w:tcPr>
            <w:tcW w:w="19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4EBA8BD" w14:textId="0EFE16F5" w:rsidR="00C55E50" w:rsidRDefault="00C55E50" w:rsidP="00195BD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njeev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arthi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&amp;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nshika</w:t>
            </w:r>
            <w:proofErr w:type="spellEnd"/>
          </w:p>
        </w:tc>
      </w:tr>
      <w:tr w:rsidR="00C55E50" w14:paraId="0A2DA7C0" w14:textId="1474981F" w:rsidTr="00C55E50">
        <w:tc>
          <w:tcPr>
            <w:tcW w:w="31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CB4F238" w14:textId="43586D8A" w:rsidR="00C55E50" w:rsidRDefault="00C55E50" w:rsidP="00195BD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 w:rsidR="001523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Aug-2019</w:t>
            </w:r>
            <w:r w:rsidR="001523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&amp;</w:t>
            </w:r>
          </w:p>
          <w:p w14:paraId="754FEE6B" w14:textId="3BE067AD" w:rsidR="00152379" w:rsidRDefault="00152379" w:rsidP="00195BD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1-Aug-2019</w:t>
            </w:r>
          </w:p>
        </w:tc>
        <w:tc>
          <w:tcPr>
            <w:tcW w:w="19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E7D3C40" w14:textId="3E4F15AF" w:rsidR="00C55E50" w:rsidRDefault="00C55E50" w:rsidP="00195BD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otography</w:t>
            </w:r>
          </w:p>
        </w:tc>
        <w:tc>
          <w:tcPr>
            <w:tcW w:w="19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494AF32" w14:textId="267DA0D7" w:rsidR="00C55E50" w:rsidRDefault="00C55E50" w:rsidP="00195BD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B9788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</w:p>
        </w:tc>
        <w:tc>
          <w:tcPr>
            <w:tcW w:w="19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85AE544" w14:textId="7B92733E" w:rsidR="00C55E50" w:rsidRDefault="003D30AE" w:rsidP="00195BD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kas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&amp;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C55E50">
              <w:rPr>
                <w:rFonts w:ascii="Times New Roman" w:hAnsi="Times New Roman" w:cs="Times New Roman"/>
                <w:sz w:val="24"/>
                <w:szCs w:val="24"/>
              </w:rPr>
              <w:t>ubham</w:t>
            </w:r>
            <w:proofErr w:type="spellEnd"/>
          </w:p>
        </w:tc>
      </w:tr>
      <w:tr w:rsidR="00C55E50" w14:paraId="2AF76105" w14:textId="655B5D5B" w:rsidTr="00C55E50">
        <w:tc>
          <w:tcPr>
            <w:tcW w:w="31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A3C03BA" w14:textId="6B370ECD" w:rsidR="00C55E50" w:rsidRDefault="00C55E50" w:rsidP="00195BD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 w:rsidR="001523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Aug-2019</w:t>
            </w:r>
          </w:p>
        </w:tc>
        <w:tc>
          <w:tcPr>
            <w:tcW w:w="19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0279255" w14:textId="7AFFB0AA" w:rsidR="00C55E50" w:rsidRDefault="00C55E50" w:rsidP="00195BD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ch-wizard Tournament</w:t>
            </w:r>
          </w:p>
        </w:tc>
        <w:tc>
          <w:tcPr>
            <w:tcW w:w="19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24C7B3F" w14:textId="3C901BD7" w:rsidR="00C55E50" w:rsidRDefault="00C55E50" w:rsidP="00195BD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B9788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</w:p>
        </w:tc>
        <w:tc>
          <w:tcPr>
            <w:tcW w:w="19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F7A228F" w14:textId="3406D3F9" w:rsidR="00C55E50" w:rsidRDefault="003D30AE" w:rsidP="00195BD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tp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C55E50">
              <w:rPr>
                <w:rFonts w:ascii="Times New Roman" w:hAnsi="Times New Roman" w:cs="Times New Roman"/>
                <w:sz w:val="24"/>
                <w:szCs w:val="24"/>
              </w:rPr>
              <w:t>reedhar</w:t>
            </w:r>
            <w:proofErr w:type="spellEnd"/>
            <w:r w:rsidR="00C55E5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55E50">
              <w:rPr>
                <w:rFonts w:ascii="Times New Roman" w:hAnsi="Times New Roman" w:cs="Times New Roman"/>
                <w:sz w:val="24"/>
                <w:szCs w:val="24"/>
              </w:rPr>
              <w:t>Shivank</w:t>
            </w:r>
            <w:proofErr w:type="spellEnd"/>
          </w:p>
        </w:tc>
      </w:tr>
      <w:tr w:rsidR="00C55E50" w14:paraId="6226C7D4" w14:textId="4E5ED16F" w:rsidTr="00C55E50">
        <w:tc>
          <w:tcPr>
            <w:tcW w:w="31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F51C319" w14:textId="290B387A" w:rsidR="00C55E50" w:rsidRDefault="00C55E50" w:rsidP="00195BD8">
            <w:pPr>
              <w:tabs>
                <w:tab w:val="left" w:pos="1843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-Aug-2019</w:t>
            </w:r>
          </w:p>
        </w:tc>
        <w:tc>
          <w:tcPr>
            <w:tcW w:w="19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0158CBD" w14:textId="3E295EA5" w:rsidR="00C55E50" w:rsidRDefault="00C55E50" w:rsidP="00195BD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unter Strike</w:t>
            </w:r>
          </w:p>
        </w:tc>
        <w:tc>
          <w:tcPr>
            <w:tcW w:w="19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B7AE1D9" w14:textId="7F88E8BC" w:rsidR="00C55E50" w:rsidRDefault="00C55E50" w:rsidP="00195BD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B9788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</w:p>
        </w:tc>
        <w:tc>
          <w:tcPr>
            <w:tcW w:w="19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4E758D9" w14:textId="77777777" w:rsidR="00C55E50" w:rsidRDefault="00C55E50" w:rsidP="00195BD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ish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ee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3124064C" w14:textId="58633784" w:rsidR="00C55E50" w:rsidRDefault="00C55E50" w:rsidP="00195BD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bhishek</w:t>
            </w:r>
            <w:r w:rsidR="003D30AE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&amp;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waiz</w:t>
            </w:r>
            <w:proofErr w:type="spellEnd"/>
          </w:p>
        </w:tc>
      </w:tr>
      <w:tr w:rsidR="00C55E50" w14:paraId="0AA74D23" w14:textId="77777777" w:rsidTr="00C55E50">
        <w:tc>
          <w:tcPr>
            <w:tcW w:w="31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B775C69" w14:textId="5E2AED5A" w:rsidR="00C55E50" w:rsidRDefault="00C55E50" w:rsidP="00195BD8">
            <w:pPr>
              <w:tabs>
                <w:tab w:val="left" w:pos="184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-Aug-2019</w:t>
            </w:r>
          </w:p>
        </w:tc>
        <w:tc>
          <w:tcPr>
            <w:tcW w:w="19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F6BB023" w14:textId="5420C791" w:rsidR="00C55E50" w:rsidRDefault="00C55E50" w:rsidP="00195BD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g-Coding</w:t>
            </w:r>
          </w:p>
        </w:tc>
        <w:tc>
          <w:tcPr>
            <w:tcW w:w="19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D5C1320" w14:textId="42556823" w:rsidR="00C55E50" w:rsidRDefault="00C55E50" w:rsidP="00195BD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B9788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</w:p>
        </w:tc>
        <w:tc>
          <w:tcPr>
            <w:tcW w:w="19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F30404F" w14:textId="5587E6C4" w:rsidR="00C55E50" w:rsidRDefault="00C55E50" w:rsidP="00195BD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vinas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tp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&amp;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iddharth</w:t>
            </w:r>
            <w:proofErr w:type="spellEnd"/>
          </w:p>
        </w:tc>
      </w:tr>
      <w:tr w:rsidR="00C55E50" w14:paraId="3A4F972A" w14:textId="4B24569F" w:rsidTr="00C55E50">
        <w:tc>
          <w:tcPr>
            <w:tcW w:w="31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4CCFC71" w14:textId="4FED0EE6" w:rsidR="00C55E50" w:rsidRDefault="00C55E50" w:rsidP="00195BD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-Aug-2019</w:t>
            </w:r>
          </w:p>
        </w:tc>
        <w:tc>
          <w:tcPr>
            <w:tcW w:w="19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80D9773" w14:textId="0894E789" w:rsidR="00C55E50" w:rsidRDefault="00C55E50" w:rsidP="00195BD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FA</w:t>
            </w:r>
          </w:p>
        </w:tc>
        <w:tc>
          <w:tcPr>
            <w:tcW w:w="19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648A119" w14:textId="3150E929" w:rsidR="00C55E50" w:rsidRDefault="00C55E50" w:rsidP="00195BD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9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9BA8B8A" w14:textId="59ACCEE9" w:rsidR="00C55E50" w:rsidRDefault="00C55E50" w:rsidP="00195BD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hivank</w:t>
            </w:r>
            <w:proofErr w:type="spellEnd"/>
          </w:p>
        </w:tc>
      </w:tr>
      <w:tr w:rsidR="00C55E50" w14:paraId="2CD64474" w14:textId="77777777" w:rsidTr="00C55E50">
        <w:tc>
          <w:tcPr>
            <w:tcW w:w="3159" w:type="dxa"/>
            <w:hideMark/>
          </w:tcPr>
          <w:p w14:paraId="3A1FB4AB" w14:textId="6B677D86" w:rsidR="00C55E50" w:rsidRDefault="00C55E50" w:rsidP="00195BD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-Aug-2019</w:t>
            </w:r>
            <w:r w:rsidR="001523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&amp;</w:t>
            </w:r>
          </w:p>
          <w:p w14:paraId="455056F0" w14:textId="6A6E4DA1" w:rsidR="00152379" w:rsidRDefault="00152379" w:rsidP="00195BD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1-Aug-2019</w:t>
            </w:r>
          </w:p>
        </w:tc>
        <w:tc>
          <w:tcPr>
            <w:tcW w:w="1952" w:type="dxa"/>
          </w:tcPr>
          <w:p w14:paraId="6A94116A" w14:textId="53832EC9" w:rsidR="00C55E50" w:rsidRDefault="00C55E50" w:rsidP="00195BD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deography</w:t>
            </w:r>
          </w:p>
        </w:tc>
        <w:tc>
          <w:tcPr>
            <w:tcW w:w="1952" w:type="dxa"/>
          </w:tcPr>
          <w:p w14:paraId="1E107F4F" w14:textId="0C77CA2E" w:rsidR="00C55E50" w:rsidRDefault="00C55E50" w:rsidP="00195BD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952" w:type="dxa"/>
          </w:tcPr>
          <w:p w14:paraId="7E4D14FC" w14:textId="558A9516" w:rsidR="00C55E50" w:rsidRDefault="00C55E50" w:rsidP="00195BD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etrivel &amp; Vijay</w:t>
            </w:r>
          </w:p>
        </w:tc>
      </w:tr>
    </w:tbl>
    <w:p w14:paraId="505124CD" w14:textId="0E078511" w:rsidR="00430160" w:rsidRDefault="00430160" w:rsidP="00074FF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BE7C5B8" w14:textId="70F45598" w:rsidR="003A5AB4" w:rsidRDefault="003A5AB4" w:rsidP="00074FF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5D44919" w14:textId="77777777" w:rsidR="004A1A3B" w:rsidRDefault="004A1A3B" w:rsidP="00074FF6">
      <w:pPr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27F87F56" w14:textId="77777777" w:rsidR="004A1A3B" w:rsidRDefault="004A1A3B" w:rsidP="00074FF6">
      <w:pPr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5A70E42D" w14:textId="77777777" w:rsidR="004A1A3B" w:rsidRDefault="004A1A3B" w:rsidP="00074FF6">
      <w:pPr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523D64A7" w14:textId="77777777" w:rsidR="004A1A3B" w:rsidRDefault="004A1A3B" w:rsidP="00074FF6">
      <w:pPr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199A2059" w14:textId="77777777" w:rsidR="004A1A3B" w:rsidRDefault="004A1A3B" w:rsidP="00074FF6">
      <w:pPr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6884A8A5" w14:textId="184B3E1A" w:rsidR="004A1A3B" w:rsidRDefault="004A1A3B" w:rsidP="00074FF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 wp14:anchorId="711285F3" wp14:editId="1496D074">
            <wp:extent cx="5731510" cy="4298950"/>
            <wp:effectExtent l="0" t="0" r="254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-20190826-WA0015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EFDB3" w14:textId="7577B32E" w:rsidR="004A1A3B" w:rsidRDefault="004A1A3B" w:rsidP="00074FF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C21E925" w14:textId="0BF9E69E" w:rsidR="004A1A3B" w:rsidRDefault="004A1A3B" w:rsidP="00074FF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D10FB64" w14:textId="5F88E373" w:rsidR="004A1A3B" w:rsidRDefault="004A1A3B" w:rsidP="00074FF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18A8E7E" w14:textId="1EDBA80E" w:rsidR="004A1A3B" w:rsidRDefault="00940E7F" w:rsidP="00074FF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  <w:lastRenderedPageBreak/>
        <w:drawing>
          <wp:inline distT="0" distB="0" distL="0" distR="0" wp14:anchorId="6BCAE126" wp14:editId="4C8BF22F">
            <wp:extent cx="5731510" cy="764222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G-20190826-WA0014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2FF232" w14:textId="5C6B3FC1" w:rsidR="004A1A3B" w:rsidRDefault="004A1A3B" w:rsidP="00074FF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979B5EB" w14:textId="6D44B3F0" w:rsidR="004A1A3B" w:rsidRDefault="004A1A3B" w:rsidP="00074FF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FB7E788" w14:textId="4D3A5B98" w:rsidR="004A1A3B" w:rsidRDefault="004A1A3B" w:rsidP="00074FF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5C18315" w14:textId="4B980BB9" w:rsidR="004A1A3B" w:rsidRDefault="00940E7F" w:rsidP="00074FF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  <w:lastRenderedPageBreak/>
        <w:drawing>
          <wp:inline distT="0" distB="0" distL="0" distR="0" wp14:anchorId="7ADAAE84" wp14:editId="5DEDF627">
            <wp:extent cx="5731510" cy="3819525"/>
            <wp:effectExtent l="0" t="0" r="254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G-20190826-WA0013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1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DA8B5" w14:textId="359906E7" w:rsidR="00074FF6" w:rsidRDefault="00074FF6" w:rsidP="00CC0B61">
      <w:pPr>
        <w:jc w:val="both"/>
        <w:rPr>
          <w:rFonts w:ascii="Times New Roman" w:hAnsi="Times New Roman" w:cs="Times New Roman"/>
          <w:b/>
        </w:rPr>
      </w:pPr>
    </w:p>
    <w:p w14:paraId="453E1899" w14:textId="0735CE4C" w:rsidR="00CC0B61" w:rsidRPr="008409C8" w:rsidRDefault="003A5AB4" w:rsidP="008409C8">
      <w:pPr>
        <w:jc w:val="center"/>
        <w:rPr>
          <w:rFonts w:ascii="Times New Roman" w:hAnsi="Times New Roman" w:cs="Times New Roman"/>
          <w:b/>
          <w:bCs/>
        </w:rPr>
      </w:pPr>
      <w:r w:rsidRPr="008409C8">
        <w:rPr>
          <w:rFonts w:ascii="Times New Roman" w:hAnsi="Times New Roman" w:cs="Times New Roman"/>
          <w:b/>
          <w:bCs/>
        </w:rPr>
        <w:t xml:space="preserve">Overall Championship </w:t>
      </w:r>
      <w:r w:rsidR="00560C4A" w:rsidRPr="008409C8">
        <w:rPr>
          <w:rFonts w:ascii="Times New Roman" w:hAnsi="Times New Roman" w:cs="Times New Roman"/>
          <w:b/>
          <w:bCs/>
        </w:rPr>
        <w:t xml:space="preserve">Christ </w:t>
      </w:r>
      <w:r w:rsidR="008409C8">
        <w:rPr>
          <w:rFonts w:ascii="Times New Roman" w:hAnsi="Times New Roman" w:cs="Times New Roman"/>
          <w:b/>
          <w:bCs/>
        </w:rPr>
        <w:t>University</w:t>
      </w:r>
    </w:p>
    <w:sectPr w:rsidR="00CC0B61" w:rsidRPr="008409C8" w:rsidSect="005006E5">
      <w:headerReference w:type="default" r:id="rId12"/>
      <w:pgSz w:w="11906" w:h="16838"/>
      <w:pgMar w:top="1059" w:right="1440" w:bottom="1440" w:left="1440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9ADE993" w14:textId="77777777" w:rsidR="00F91E57" w:rsidRDefault="00F91E57" w:rsidP="005006E5">
      <w:pPr>
        <w:spacing w:after="0" w:line="240" w:lineRule="auto"/>
      </w:pPr>
      <w:r>
        <w:separator/>
      </w:r>
    </w:p>
  </w:endnote>
  <w:endnote w:type="continuationSeparator" w:id="0">
    <w:p w14:paraId="14B6C3E1" w14:textId="77777777" w:rsidR="00F91E57" w:rsidRDefault="00F91E57" w:rsidP="005006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5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5C353FD" w14:textId="77777777" w:rsidR="00F91E57" w:rsidRDefault="00F91E57" w:rsidP="005006E5">
      <w:pPr>
        <w:spacing w:after="0" w:line="240" w:lineRule="auto"/>
      </w:pPr>
      <w:r>
        <w:separator/>
      </w:r>
    </w:p>
  </w:footnote>
  <w:footnote w:type="continuationSeparator" w:id="0">
    <w:p w14:paraId="59360734" w14:textId="77777777" w:rsidR="00F91E57" w:rsidRDefault="00F91E57" w:rsidP="005006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D7CC990" w14:textId="3F931D43" w:rsidR="00D109B8" w:rsidRDefault="00D109B8" w:rsidP="00A645D0">
    <w:pPr>
      <w:pStyle w:val="Header"/>
      <w:jc w:val="center"/>
      <w:rPr>
        <w:noProof/>
      </w:rPr>
    </w:pPr>
  </w:p>
  <w:p w14:paraId="774D5E18" w14:textId="77777777" w:rsidR="00D109B8" w:rsidRDefault="00D109B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8E70B8"/>
    <w:multiLevelType w:val="hybridMultilevel"/>
    <w:tmpl w:val="5778EDC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2MDAxtjQ3szC2sDRX0lEKTi0uzszPAykwqQUA9SQsNywAAAA="/>
  </w:docVars>
  <w:rsids>
    <w:rsidRoot w:val="00F15E9B"/>
    <w:rsid w:val="00074FF6"/>
    <w:rsid w:val="001117BA"/>
    <w:rsid w:val="00152379"/>
    <w:rsid w:val="0017630F"/>
    <w:rsid w:val="00195BD8"/>
    <w:rsid w:val="001967F6"/>
    <w:rsid w:val="001F2CD4"/>
    <w:rsid w:val="001F5861"/>
    <w:rsid w:val="00240619"/>
    <w:rsid w:val="00273A90"/>
    <w:rsid w:val="00294C55"/>
    <w:rsid w:val="002D1914"/>
    <w:rsid w:val="002E5B7A"/>
    <w:rsid w:val="003A5AB4"/>
    <w:rsid w:val="003D30AE"/>
    <w:rsid w:val="003E2451"/>
    <w:rsid w:val="00410007"/>
    <w:rsid w:val="0041226D"/>
    <w:rsid w:val="0042685B"/>
    <w:rsid w:val="00430160"/>
    <w:rsid w:val="004547B0"/>
    <w:rsid w:val="00463026"/>
    <w:rsid w:val="004A1A3B"/>
    <w:rsid w:val="005006E5"/>
    <w:rsid w:val="00560C4A"/>
    <w:rsid w:val="005F1476"/>
    <w:rsid w:val="00667200"/>
    <w:rsid w:val="006B376B"/>
    <w:rsid w:val="00704F12"/>
    <w:rsid w:val="007063F7"/>
    <w:rsid w:val="00782607"/>
    <w:rsid w:val="007A298C"/>
    <w:rsid w:val="007D0B6E"/>
    <w:rsid w:val="008409C8"/>
    <w:rsid w:val="008943DD"/>
    <w:rsid w:val="008A40CA"/>
    <w:rsid w:val="008A4174"/>
    <w:rsid w:val="008C2617"/>
    <w:rsid w:val="008F7FB9"/>
    <w:rsid w:val="0090610A"/>
    <w:rsid w:val="00912ACF"/>
    <w:rsid w:val="00940E7F"/>
    <w:rsid w:val="009901A5"/>
    <w:rsid w:val="00991476"/>
    <w:rsid w:val="009F2610"/>
    <w:rsid w:val="00A07853"/>
    <w:rsid w:val="00A144EB"/>
    <w:rsid w:val="00A2700E"/>
    <w:rsid w:val="00A645D0"/>
    <w:rsid w:val="00A81724"/>
    <w:rsid w:val="00B02704"/>
    <w:rsid w:val="00B34F19"/>
    <w:rsid w:val="00B81AB7"/>
    <w:rsid w:val="00B97885"/>
    <w:rsid w:val="00BA6418"/>
    <w:rsid w:val="00BA7973"/>
    <w:rsid w:val="00BD1459"/>
    <w:rsid w:val="00C55E50"/>
    <w:rsid w:val="00C562B2"/>
    <w:rsid w:val="00CB5207"/>
    <w:rsid w:val="00CC0B61"/>
    <w:rsid w:val="00D109B8"/>
    <w:rsid w:val="00D93F67"/>
    <w:rsid w:val="00DA0AD5"/>
    <w:rsid w:val="00E41140"/>
    <w:rsid w:val="00E84F91"/>
    <w:rsid w:val="00EB200F"/>
    <w:rsid w:val="00EB533E"/>
    <w:rsid w:val="00EB623D"/>
    <w:rsid w:val="00EE3123"/>
    <w:rsid w:val="00F15E9B"/>
    <w:rsid w:val="00F403F1"/>
    <w:rsid w:val="00F45B97"/>
    <w:rsid w:val="00F91E57"/>
    <w:rsid w:val="00F94B01"/>
    <w:rsid w:val="00FC6E94"/>
    <w:rsid w:val="00FE6D16"/>
    <w:rsid w:val="00FF30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5C334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15E9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5E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5E9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006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06E5"/>
  </w:style>
  <w:style w:type="paragraph" w:styleId="Footer">
    <w:name w:val="footer"/>
    <w:basedOn w:val="Normal"/>
    <w:link w:val="FooterChar"/>
    <w:uiPriority w:val="99"/>
    <w:unhideWhenUsed/>
    <w:rsid w:val="005006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06E5"/>
  </w:style>
  <w:style w:type="table" w:styleId="TableGrid">
    <w:name w:val="Table Grid"/>
    <w:basedOn w:val="TableNormal"/>
    <w:uiPriority w:val="59"/>
    <w:rsid w:val="00F45B9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3E245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15E9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5E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5E9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006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06E5"/>
  </w:style>
  <w:style w:type="paragraph" w:styleId="Footer">
    <w:name w:val="footer"/>
    <w:basedOn w:val="Normal"/>
    <w:link w:val="FooterChar"/>
    <w:uiPriority w:val="99"/>
    <w:unhideWhenUsed/>
    <w:rsid w:val="005006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06E5"/>
  </w:style>
  <w:style w:type="table" w:styleId="TableGrid">
    <w:name w:val="Table Grid"/>
    <w:basedOn w:val="TableNormal"/>
    <w:uiPriority w:val="59"/>
    <w:rsid w:val="00F45B9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3E24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96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85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customXml" Target="../customXml/item1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E06D24A7546C4CB038F44683CE02E9" ma:contentTypeVersion="10" ma:contentTypeDescription="Create a new document." ma:contentTypeScope="" ma:versionID="b7f38bc0cd3b0da4537f1484f68bdd59">
  <xsd:schema xmlns:xsd="http://www.w3.org/2001/XMLSchema" xmlns:xs="http://www.w3.org/2001/XMLSchema" xmlns:p="http://schemas.microsoft.com/office/2006/metadata/properties" xmlns:ns2="a112c70e-72db-41d3-96d8-05f3dc60d55f" targetNamespace="http://schemas.microsoft.com/office/2006/metadata/properties" ma:root="true" ma:fieldsID="b734c9144c04eace7d2ca6e1cb042420" ns2:_="">
    <xsd:import namespace="a112c70e-72db-41d3-96d8-05f3dc60d5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12c70e-72db-41d3-96d8-05f3dc60d5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1DF123C-31C2-4547-89B5-409C39CE5B29}"/>
</file>

<file path=customXml/itemProps2.xml><?xml version="1.0" encoding="utf-8"?>
<ds:datastoreItem xmlns:ds="http://schemas.openxmlformats.org/officeDocument/2006/customXml" ds:itemID="{F56B57FC-88B5-4AC4-88D8-CE68CA654976}"/>
</file>

<file path=customXml/itemProps3.xml><?xml version="1.0" encoding="utf-8"?>
<ds:datastoreItem xmlns:ds="http://schemas.openxmlformats.org/officeDocument/2006/customXml" ds:itemID="{98B47C37-8F40-4159-B10B-B39FD4B4086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97</Words>
  <Characters>112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dmin</cp:lastModifiedBy>
  <cp:revision>4</cp:revision>
  <cp:lastPrinted>2018-06-21T10:06:00Z</cp:lastPrinted>
  <dcterms:created xsi:type="dcterms:W3CDTF">2019-08-26T09:05:00Z</dcterms:created>
  <dcterms:modified xsi:type="dcterms:W3CDTF">2019-08-26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E06D24A7546C4CB038F44683CE02E9</vt:lpwstr>
  </property>
</Properties>
</file>